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568A" w:rsidRDefault="00E91421">
      <w:pPr>
        <w:jc w:val="center"/>
        <w:rPr>
          <w:rFonts w:ascii="苹方 常规" w:eastAsia="苹方 常规" w:hAnsi="苹方 常规" w:cs="苹方 常规"/>
          <w:color w:val="2E3033"/>
          <w:sz w:val="36"/>
          <w:szCs w:val="36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36"/>
          <w:szCs w:val="36"/>
          <w:shd w:val="clear" w:color="auto" w:fill="FFFFFF"/>
        </w:rPr>
        <w:t>Geometry</w:t>
      </w:r>
    </w:p>
    <w:p w:rsidR="007E568A" w:rsidRDefault="00E91421">
      <w:pPr>
        <w:rPr>
          <w:rFonts w:ascii="苹方 常规" w:eastAsia="苹方 常规" w:hAnsi="苹方 常规" w:cs="苹方 常规"/>
          <w:color w:val="2E3033"/>
          <w:sz w:val="36"/>
          <w:szCs w:val="36"/>
          <w:shd w:val="clear" w:color="auto" w:fill="FFFFFF"/>
        </w:rPr>
      </w:pP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Name:_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  <w:t>Score:______</w:t>
      </w:r>
    </w:p>
    <w:p w:rsidR="007E568A" w:rsidRDefault="00E91421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过一个点可以作______（infinite）条线（line）。</w:t>
      </w:r>
    </w:p>
    <w:p w:rsidR="007E568A" w:rsidRDefault="00E91421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两点之间______最短。</w:t>
      </w:r>
    </w:p>
    <w:p w:rsidR="007E568A" w:rsidRDefault="00E91421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没有顶点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的线叫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（line），有一个顶点的叫______（ray），两端都有端点的叫______（segment）。</w:t>
      </w:r>
    </w:p>
    <w:p w:rsidR="007E568A" w:rsidRDefault="00E91421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两条直线有可能相交于一个点；如果永远不会相交，我们叫它们______（parallel）。</w:t>
      </w:r>
    </w:p>
    <w:p w:rsidR="007E568A" w:rsidRDefault="00E91421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两条直线相交时形成______（angle），相交的点叫做______（apex），两条相交线叫做______（edge）。它们形成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的角当小于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90°时（尖尖的），我们叫它______（acute angle）；当大于90°且小于180°时（像个躺椅），我们叫它______（obtuse angle）；当等于90°时，也就是垂直时，我们叫它______（right angle）。</w:t>
      </w:r>
    </w:p>
    <w:p w:rsidR="007E568A" w:rsidRDefault="00E91421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请用打枪法数数下面一共有几个角：</w:t>
      </w:r>
    </w:p>
    <w:p w:rsidR="007E568A" w:rsidRDefault="00E91421">
      <w:pPr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818130</wp:posOffset>
                </wp:positionH>
                <wp:positionV relativeFrom="paragraph">
                  <wp:posOffset>160020</wp:posOffset>
                </wp:positionV>
                <wp:extent cx="1066800" cy="285750"/>
                <wp:effectExtent l="1270" t="4445" r="17780" b="14605"/>
                <wp:wrapNone/>
                <wp:docPr id="7" name="直接连接符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961130" y="6423660"/>
                          <a:ext cx="1066800" cy="2857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3E3E3C" id="直接连接符 7" o:spid="_x0000_s1026" style="position:absolute;left:0;text-align:lef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1.9pt,12.6pt" to="305.9pt,3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3980</wp:posOffset>
                </wp:positionH>
                <wp:positionV relativeFrom="paragraph">
                  <wp:posOffset>1007745</wp:posOffset>
                </wp:positionV>
                <wp:extent cx="9525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236980" y="7280910"/>
                          <a:ext cx="952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03C6E4" id="直接连接符 4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.4pt,79.35pt" to="82.4pt,7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03505</wp:posOffset>
                </wp:positionH>
                <wp:positionV relativeFrom="paragraph">
                  <wp:posOffset>750570</wp:posOffset>
                </wp:positionV>
                <wp:extent cx="923925" cy="247650"/>
                <wp:effectExtent l="1270" t="4445" r="8255" b="14605"/>
                <wp:wrapNone/>
                <wp:docPr id="6" name="直接连接符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1246505" y="7014210"/>
                          <a:ext cx="923925" cy="2476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656E45" id="直接连接符 6" o:spid="_x0000_s1026" style="position:absolute;left:0;text-align:left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15pt,59.1pt" to="80.9pt,7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03505</wp:posOffset>
                </wp:positionH>
                <wp:positionV relativeFrom="paragraph">
                  <wp:posOffset>502920</wp:posOffset>
                </wp:positionV>
                <wp:extent cx="874395" cy="504825"/>
                <wp:effectExtent l="2540" t="3810" r="18415" b="5715"/>
                <wp:wrapNone/>
                <wp:docPr id="5" name="直接连接符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1246505" y="6766560"/>
                          <a:ext cx="874395" cy="5048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1E93EF" id="直接连接符 5" o:spid="_x0000_s1026" style="position:absolute;left:0;text-align:lef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15pt,39.6pt" to="77pt,7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03505</wp:posOffset>
                </wp:positionH>
                <wp:positionV relativeFrom="paragraph">
                  <wp:posOffset>45720</wp:posOffset>
                </wp:positionV>
                <wp:extent cx="361950" cy="962025"/>
                <wp:effectExtent l="4445" t="1905" r="14605" b="7620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1246505" y="6309360"/>
                          <a:ext cx="361950" cy="9620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804043" id="直接连接符 2" o:spid="_x0000_s1026" style="position:absolute;left:0;text-align:left;flip:x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15pt,3.6pt" to="36.65pt,7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" strokecolor="#5b9bd5 [3204]" strokeweight=".5pt">
                <v:stroke joinstyle="miter"/>
              </v:line>
            </w:pict>
          </mc:Fallback>
        </mc:AlternateContent>
      </w:r>
    </w:p>
    <w:p w:rsidR="007E568A" w:rsidRDefault="007E568A">
      <w:pPr>
        <w:rPr>
          <w:sz w:val="24"/>
        </w:rPr>
      </w:pPr>
    </w:p>
    <w:p w:rsidR="007E568A" w:rsidRDefault="00E91421">
      <w:pPr>
        <w:tabs>
          <w:tab w:val="left" w:pos="6073"/>
        </w:tabs>
        <w:jc w:val="left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837180</wp:posOffset>
                </wp:positionH>
                <wp:positionV relativeFrom="paragraph">
                  <wp:posOffset>478155</wp:posOffset>
                </wp:positionV>
                <wp:extent cx="1143000" cy="257175"/>
                <wp:effectExtent l="1270" t="4445" r="17780" b="5080"/>
                <wp:wrapNone/>
                <wp:docPr id="12" name="直接连接符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3980180" y="7147560"/>
                          <a:ext cx="1143000" cy="2571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75671A" id="直接连接符 12" o:spid="_x0000_s1026" style="position:absolute;left:0;text-align:lef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3.4pt,37.65pt" to="313.4pt,5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2837180</wp:posOffset>
                </wp:positionH>
                <wp:positionV relativeFrom="paragraph">
                  <wp:posOffset>268605</wp:posOffset>
                </wp:positionV>
                <wp:extent cx="1104900" cy="466725"/>
                <wp:effectExtent l="1905" t="4445" r="17145" b="5080"/>
                <wp:wrapNone/>
                <wp:docPr id="10" name="直接连接符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3980180" y="6909435"/>
                          <a:ext cx="1104900" cy="4667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FF4D1C" id="直接连接符 10" o:spid="_x0000_s1026" style="position:absolute;left:0;text-align:left;flip:x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3.4pt,21.15pt" to="310.4pt,5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846705</wp:posOffset>
                </wp:positionH>
                <wp:positionV relativeFrom="paragraph">
                  <wp:posOffset>725805</wp:posOffset>
                </wp:positionV>
                <wp:extent cx="1200150" cy="0"/>
                <wp:effectExtent l="0" t="0" r="0" b="0"/>
                <wp:wrapNone/>
                <wp:docPr id="11" name="直接连接符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989705" y="7385685"/>
                          <a:ext cx="1200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774AA7" id="直接连接符 11" o:spid="_x0000_s1026" style="position:absolute;left:0;text-align:lef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4.15pt,57.15pt" to="318.65pt,5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951480</wp:posOffset>
                </wp:positionH>
                <wp:positionV relativeFrom="paragraph">
                  <wp:posOffset>268605</wp:posOffset>
                </wp:positionV>
                <wp:extent cx="981075" cy="38100"/>
                <wp:effectExtent l="0" t="4445" r="9525" b="14605"/>
                <wp:wrapNone/>
                <wp:docPr id="9" name="直接连接符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4094480" y="6928485"/>
                          <a:ext cx="981075" cy="38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6EF77E" id="直接连接符 9" o:spid="_x0000_s1026" style="position:absolute;left:0;text-align:left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2.4pt,21.15pt" to="309.65pt,2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952115</wp:posOffset>
                </wp:positionH>
                <wp:positionV relativeFrom="paragraph">
                  <wp:posOffset>59055</wp:posOffset>
                </wp:positionV>
                <wp:extent cx="923290" cy="247650"/>
                <wp:effectExtent l="1270" t="4445" r="8890" b="14605"/>
                <wp:wrapNone/>
                <wp:docPr id="8" name="直接连接符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4095115" y="6718935"/>
                          <a:ext cx="923290" cy="2476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34DA7D" id="直接连接符 8" o:spid="_x0000_s1026" style="position:absolute;left:0;text-align:left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2.45pt,4.65pt" to="305.15pt,2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" strokecolor="#5b9bd5 [3204]" strokeweight=".5pt">
                <v:stroke joinstyle="miter"/>
              </v:line>
            </w:pict>
          </mc:Fallback>
        </mc:AlternateContent>
      </w:r>
      <w:r>
        <w:rPr>
          <w:rFonts w:hint="eastAsia"/>
          <w:sz w:val="24"/>
        </w:rPr>
        <w:tab/>
      </w:r>
    </w:p>
    <w:p w:rsidR="007E568A" w:rsidRDefault="007E568A">
      <w:pPr>
        <w:rPr>
          <w:sz w:val="24"/>
        </w:rPr>
      </w:pPr>
    </w:p>
    <w:p w:rsidR="007E568A" w:rsidRDefault="007E568A">
      <w:pPr>
        <w:rPr>
          <w:sz w:val="24"/>
        </w:rPr>
      </w:pPr>
    </w:p>
    <w:p w:rsidR="007E568A" w:rsidRDefault="007E568A">
      <w:pPr>
        <w:rPr>
          <w:sz w:val="24"/>
        </w:rPr>
      </w:pPr>
    </w:p>
    <w:p w:rsidR="007E568A" w:rsidRDefault="007E568A">
      <w:pPr>
        <w:rPr>
          <w:sz w:val="24"/>
        </w:rPr>
      </w:pPr>
    </w:p>
    <w:p w:rsidR="007E568A" w:rsidRDefault="00E91421">
      <w:pPr>
        <w:ind w:firstLine="388"/>
        <w:jc w:val="left"/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  <w:t>______</w:t>
      </w:r>
    </w:p>
    <w:p w:rsidR="007E568A" w:rsidRDefault="00E91421">
      <w:pPr>
        <w:numPr>
          <w:ilvl w:val="0"/>
          <w:numId w:val="1"/>
        </w:numPr>
        <w:jc w:val="left"/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三角形（triangle）有______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顶点，______条边。按照角来分类时：当有一个是直角时，叫做__________________（right triangle）；当有一个是钝角时，叫做__________________（obtuse triangle）；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当都是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锐角时，叫做__________________（acute triangle）。按照边来分类时：当三条边都不相等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lastRenderedPageBreak/>
        <w:t>时叫做不等边三角形（scalene triangle）；当有两边相等时，叫做__________________（isosceles triangle）；当三条边都相等时，叫做__________________（equilateral triangle）。</w:t>
      </w:r>
    </w:p>
    <w:p w:rsidR="007E568A" w:rsidRDefault="00E91421">
      <w:pPr>
        <w:numPr>
          <w:ilvl w:val="0"/>
          <w:numId w:val="1"/>
        </w:numPr>
        <w:jc w:val="left"/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数数</w:t>
      </w:r>
      <w:r w:rsidR="00CC761E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下面的图中有几个三角形：</w:t>
      </w:r>
    </w:p>
    <w:p w:rsidR="00CC761E" w:rsidRDefault="00CC761E" w:rsidP="00CC761E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noProof/>
          <w:color w:val="2E3033"/>
          <w:sz w:val="24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06A4E8F3" wp14:editId="7F896CCB">
                <wp:simplePos x="0" y="0"/>
                <wp:positionH relativeFrom="column">
                  <wp:posOffset>3533775</wp:posOffset>
                </wp:positionH>
                <wp:positionV relativeFrom="paragraph">
                  <wp:posOffset>144145</wp:posOffset>
                </wp:positionV>
                <wp:extent cx="400050" cy="1114425"/>
                <wp:effectExtent l="0" t="0" r="19050" b="28575"/>
                <wp:wrapNone/>
                <wp:docPr id="15" name="直接连接符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0050" cy="11144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BD5714" id="直接连接符 15" o:spid="_x0000_s1026" style="position:absolute;left:0;text-align:lef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8.25pt,11.35pt" to="309.75pt,9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苹方 常规" w:eastAsia="苹方 常规" w:hAnsi="苹方 常规" w:cs="苹方 常规" w:hint="eastAsia"/>
          <w:noProof/>
          <w:color w:val="2E3033"/>
          <w:sz w:val="24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61FA2A1" wp14:editId="16AED022">
                <wp:simplePos x="0" y="0"/>
                <wp:positionH relativeFrom="column">
                  <wp:posOffset>3524250</wp:posOffset>
                </wp:positionH>
                <wp:positionV relativeFrom="paragraph">
                  <wp:posOffset>153670</wp:posOffset>
                </wp:positionV>
                <wp:extent cx="85725" cy="1114425"/>
                <wp:effectExtent l="0" t="0" r="28575" b="28575"/>
                <wp:wrapNone/>
                <wp:docPr id="14" name="直接连接符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725" cy="11144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8B3AB1" id="直接连接符 14" o:spid="_x0000_s1026" style="position:absolute;left:0;text-align:lef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7.5pt,12.1pt" to="284.25pt,9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苹方 常规" w:eastAsia="苹方 常规" w:hAnsi="苹方 常规" w:cs="苹方 常规" w:hint="eastAsia"/>
          <w:noProof/>
          <w:color w:val="2E3033"/>
          <w:sz w:val="24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4B73736E" wp14:editId="27201CF4">
                <wp:simplePos x="0" y="0"/>
                <wp:positionH relativeFrom="column">
                  <wp:posOffset>3257550</wp:posOffset>
                </wp:positionH>
                <wp:positionV relativeFrom="paragraph">
                  <wp:posOffset>173355</wp:posOffset>
                </wp:positionV>
                <wp:extent cx="257175" cy="1085850"/>
                <wp:effectExtent l="0" t="0" r="28575" b="19050"/>
                <wp:wrapNone/>
                <wp:docPr id="13" name="直接连接符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7175" cy="10858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BFBA64" id="直接连接符 13" o:spid="_x0000_s1026" style="position:absolute;left:0;text-align:lef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6.5pt,13.65pt" to="276.75pt,9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" strokecolor="black [3200]" strokeweight=".5pt">
                <v:stroke joinstyle="miter"/>
              </v:line>
            </w:pict>
          </mc:Fallback>
        </mc:AlternateContent>
      </w:r>
      <w:r>
        <w:rPr>
          <w:rFonts w:ascii="苹方 常规" w:eastAsia="苹方 常规" w:hAnsi="苹方 常规" w:cs="苹方 常规" w:hint="eastAsia"/>
          <w:noProof/>
          <w:color w:val="2E3033"/>
          <w:sz w:val="24"/>
        </w:rPr>
        <mc:AlternateContent>
          <mc:Choice Requires="wps">
            <w:drawing>
              <wp:anchor distT="0" distB="0" distL="114300" distR="114300" simplePos="0" relativeHeight="251586560" behindDoc="0" locked="0" layoutInCell="1" allowOverlap="1" wp14:anchorId="160375E4" wp14:editId="1DCE569D">
                <wp:simplePos x="0" y="0"/>
                <wp:positionH relativeFrom="column">
                  <wp:posOffset>2876550</wp:posOffset>
                </wp:positionH>
                <wp:positionV relativeFrom="paragraph">
                  <wp:posOffset>144780</wp:posOffset>
                </wp:positionV>
                <wp:extent cx="1292225" cy="1114425"/>
                <wp:effectExtent l="19050" t="19050" r="41275" b="28575"/>
                <wp:wrapNone/>
                <wp:docPr id="1" name="等腰三角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2225" cy="1114425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67EBA00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等腰三角形 1" o:spid="_x0000_s1026" type="#_x0000_t5" style="position:absolute;left:0;text-align:left;margin-left:226.5pt;margin-top:11.4pt;width:101.75pt;height:87.75pt;z-index:25158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" fillcolor="white [3201]" strokecolor="black [3200]" strokeweight="1pt"/>
            </w:pict>
          </mc:Fallback>
        </mc:AlternateContent>
      </w:r>
      <w:r>
        <w:rPr>
          <w:rFonts w:ascii="苹方 常规" w:eastAsia="苹方 常规" w:hAnsi="苹方 常规" w:cs="苹方 常规" w:hint="eastAsia"/>
          <w:noProof/>
          <w:sz w:val="24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0FDD9403" wp14:editId="4283FBCD">
                <wp:simplePos x="0" y="0"/>
                <wp:positionH relativeFrom="column">
                  <wp:posOffset>3190875</wp:posOffset>
                </wp:positionH>
                <wp:positionV relativeFrom="paragraph">
                  <wp:posOffset>716280</wp:posOffset>
                </wp:positionV>
                <wp:extent cx="704850" cy="76200"/>
                <wp:effectExtent l="0" t="0" r="19050" b="19050"/>
                <wp:wrapNone/>
                <wp:docPr id="16" name="直接连接符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850" cy="76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7DBAFE" id="直接连接符 16" o:spid="_x0000_s1026" style="position:absolute;left:0;text-align:left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1.25pt,56.4pt" to="306.75pt,6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苹方 常规" w:eastAsia="苹方 常规" w:hAnsi="苹方 常规" w:cs="苹方 常规"/>
          <w:noProof/>
          <w:sz w:val="24"/>
        </w:rPr>
        <mc:AlternateContent>
          <mc:Choice Requires="wps">
            <w:drawing>
              <wp:anchor distT="0" distB="0" distL="114300" distR="114300" simplePos="0" relativeHeight="251518976" behindDoc="0" locked="0" layoutInCell="1" allowOverlap="1">
                <wp:simplePos x="0" y="0"/>
                <wp:positionH relativeFrom="column">
                  <wp:posOffset>180975</wp:posOffset>
                </wp:positionH>
                <wp:positionV relativeFrom="paragraph">
                  <wp:posOffset>358140</wp:posOffset>
                </wp:positionV>
                <wp:extent cx="276225" cy="942975"/>
                <wp:effectExtent l="0" t="0" r="28575" b="28575"/>
                <wp:wrapNone/>
                <wp:docPr id="18" name="直接连接符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6225" cy="9429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BFCECC" id="直接连接符 18" o:spid="_x0000_s1026" style="position:absolute;left:0;text-align:left;flip:y;z-index:251518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25pt,28.2pt" to="36pt,10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" strokecolor="black [3200]" strokeweight=".5pt">
                <v:stroke joinstyle="miter"/>
              </v:line>
            </w:pict>
          </mc:Fallback>
        </mc:AlternateContent>
      </w:r>
      <w:r>
        <w:rPr>
          <w:rFonts w:ascii="苹方 常规" w:eastAsia="苹方 常规" w:hAnsi="苹方 常规" w:cs="苹方 常规"/>
          <w:noProof/>
          <w:sz w:val="24"/>
        </w:rPr>
        <mc:AlternateContent>
          <mc:Choice Requires="wps">
            <w:drawing>
              <wp:anchor distT="0" distB="0" distL="114300" distR="114300" simplePos="0" relativeHeight="251516928" behindDoc="0" locked="0" layoutInCell="1" allowOverlap="1">
                <wp:simplePos x="0" y="0"/>
                <wp:positionH relativeFrom="column">
                  <wp:posOffset>171450</wp:posOffset>
                </wp:positionH>
                <wp:positionV relativeFrom="paragraph">
                  <wp:posOffset>53340</wp:posOffset>
                </wp:positionV>
                <wp:extent cx="1247775" cy="1247775"/>
                <wp:effectExtent l="0" t="19050" r="47625" b="28575"/>
                <wp:wrapNone/>
                <wp:docPr id="17" name="直角三角形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1247775"/>
                        </a:xfrm>
                        <a:prstGeom prst="rtTriangl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6FFF27C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直角三角形 17" o:spid="_x0000_s1026" type="#_x0000_t6" style="position:absolute;left:0;text-align:left;margin-left:13.5pt;margin-top:4.2pt;width:98.25pt;height:98.25pt;z-index:251516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" fillcolor="white [3201]" strokecolor="black [3200]" strokeweight="1pt"/>
            </w:pict>
          </mc:Fallback>
        </mc:AlternateContent>
      </w:r>
    </w:p>
    <w:p w:rsidR="00CC761E" w:rsidRDefault="00CC761E" w:rsidP="00CC761E">
      <w:pPr>
        <w:jc w:val="left"/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/>
          <w:noProof/>
          <w:sz w:val="24"/>
        </w:rPr>
        <mc:AlternateContent>
          <mc:Choice Requires="wps">
            <w:drawing>
              <wp:anchor distT="0" distB="0" distL="114300" distR="114300" simplePos="0" relativeHeight="251522048" behindDoc="0" locked="0" layoutInCell="1" allowOverlap="1">
                <wp:simplePos x="0" y="0"/>
                <wp:positionH relativeFrom="column">
                  <wp:posOffset>190500</wp:posOffset>
                </wp:positionH>
                <wp:positionV relativeFrom="paragraph">
                  <wp:posOffset>219075</wp:posOffset>
                </wp:positionV>
                <wp:extent cx="533400" cy="666750"/>
                <wp:effectExtent l="0" t="0" r="19050" b="19050"/>
                <wp:wrapNone/>
                <wp:docPr id="19" name="直接连接符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3400" cy="6667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B26F21" id="直接连接符 19" o:spid="_x0000_s1026" style="position:absolute;left:0;text-align:left;flip:y;z-index:251522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pt,17.25pt" to="57pt,6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苹方 常规" w:eastAsia="苹方 常规" w:hAnsi="苹方 常规" w:cs="苹方 常规"/>
          <w:sz w:val="24"/>
        </w:rPr>
        <w:tab/>
      </w:r>
    </w:p>
    <w:p w:rsidR="00CC761E" w:rsidRPr="00CC761E" w:rsidRDefault="00CC761E" w:rsidP="00CC761E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/>
          <w:noProof/>
          <w:sz w:val="24"/>
        </w:rPr>
        <mc:AlternateContent>
          <mc:Choice Requires="wps">
            <w:drawing>
              <wp:anchor distT="0" distB="0" distL="114300" distR="114300" simplePos="0" relativeHeight="251523072" behindDoc="0" locked="0" layoutInCell="1" allowOverlap="1">
                <wp:simplePos x="0" y="0"/>
                <wp:positionH relativeFrom="column">
                  <wp:posOffset>171450</wp:posOffset>
                </wp:positionH>
                <wp:positionV relativeFrom="paragraph">
                  <wp:posOffset>154305</wp:posOffset>
                </wp:positionV>
                <wp:extent cx="876300" cy="342900"/>
                <wp:effectExtent l="0" t="0" r="19050" b="19050"/>
                <wp:wrapNone/>
                <wp:docPr id="20" name="直接连接符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76300" cy="3429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30A7C5" id="直接连接符 20" o:spid="_x0000_s1026" style="position:absolute;left:0;text-align:left;flip:y;z-index:251523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.5pt,12.15pt" to="82.5pt,3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" strokecolor="black [3200]" strokeweight=".5pt">
                <v:stroke joinstyle="miter"/>
              </v:line>
            </w:pict>
          </mc:Fallback>
        </mc:AlternateContent>
      </w:r>
    </w:p>
    <w:p w:rsidR="00CC761E" w:rsidRPr="00CC761E" w:rsidRDefault="00CC761E" w:rsidP="00CC761E">
      <w:pPr>
        <w:rPr>
          <w:rFonts w:ascii="苹方 常规" w:eastAsia="苹方 常规" w:hAnsi="苹方 常规" w:cs="苹方 常规"/>
          <w:sz w:val="24"/>
        </w:rPr>
      </w:pPr>
    </w:p>
    <w:p w:rsidR="00CC761E" w:rsidRPr="00CC761E" w:rsidRDefault="00CC761E" w:rsidP="00CC761E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/>
          <w:sz w:val="24"/>
        </w:rPr>
        <w:tab/>
        <w:t xml:space="preserve"> 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____</w:t>
      </w:r>
      <w:r w:rsidR="00BD434A"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ab/>
      </w:r>
      <w:r w:rsidR="00BD434A"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ab/>
      </w:r>
      <w:r w:rsidR="00BD434A"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ab/>
      </w:r>
      <w:r w:rsidR="00BD434A"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ab/>
      </w:r>
      <w:r w:rsidR="00BD434A"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ab/>
      </w:r>
      <w:r w:rsidR="00BD434A"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ab/>
      </w:r>
      <w:r w:rsidR="00BD434A"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ab/>
      </w:r>
      <w:r w:rsidR="00BD434A"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ab/>
      </w:r>
      <w:r w:rsidR="00BD434A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____</w:t>
      </w:r>
    </w:p>
    <w:p w:rsidR="00466417" w:rsidRPr="00466417" w:rsidRDefault="00466417" w:rsidP="00466417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 w:rsidRPr="00466417">
        <w:rPr>
          <w:rFonts w:ascii="苹方 常规" w:eastAsia="苹方 常规" w:hAnsi="苹方 常规" w:cs="苹方 常规" w:hint="eastAsia"/>
          <w:sz w:val="24"/>
        </w:rPr>
        <w:t>9.</w:t>
      </w:r>
      <w:r w:rsidR="00C52A07" w:rsidRPr="00466417">
        <w:rPr>
          <w:rFonts w:ascii="苹方 常规" w:eastAsia="苹方 常规" w:hAnsi="苹方 常规" w:cs="苹方 常规" w:hint="eastAsia"/>
          <w:sz w:val="24"/>
        </w:rPr>
        <w:t>四边形分为</w:t>
      </w:r>
      <w:r w:rsidR="00AF2C6A" w:rsidRPr="00466417">
        <w:rPr>
          <w:rFonts w:ascii="苹方 常规" w:eastAsia="苹方 常规" w:hAnsi="苹方 常规" w:cs="苹方 常规" w:hint="eastAsia"/>
          <w:sz w:val="24"/>
        </w:rPr>
        <w:t>一般</w:t>
      </w:r>
      <w:r w:rsidR="00C52A07" w:rsidRPr="00466417">
        <w:rPr>
          <w:rFonts w:ascii="苹方 常规" w:eastAsia="苹方 常规" w:hAnsi="苹方 常规" w:cs="苹方 常规" w:hint="eastAsia"/>
          <w:sz w:val="24"/>
        </w:rPr>
        <w:t>四边形</w:t>
      </w:r>
      <w:r w:rsidR="00AF2C6A" w:rsidRPr="00466417">
        <w:rPr>
          <w:rFonts w:ascii="苹方 常规" w:eastAsia="苹方 常规" w:hAnsi="苹方 常规" w:cs="苹方 常规" w:hint="eastAsia"/>
          <w:sz w:val="24"/>
        </w:rPr>
        <w:t>、平行四边形和梯形。其中平行四边形（</w:t>
      </w:r>
      <w:r w:rsidR="00AF2C6A" w:rsidRPr="00466417">
        <w:rPr>
          <w:rFonts w:ascii="苹方 常规" w:eastAsia="苹方 常规" w:hAnsi="苹方 常规"/>
          <w:sz w:val="24"/>
        </w:rPr>
        <w:t>parallelogram</w:t>
      </w:r>
      <w:r w:rsidR="00AF2C6A" w:rsidRPr="00466417">
        <w:rPr>
          <w:rFonts w:ascii="苹方 常规" w:eastAsia="苹方 常规" w:hAnsi="苹方 常规" w:cs="苹方 常规" w:hint="eastAsia"/>
          <w:sz w:val="24"/>
        </w:rPr>
        <w:t>）有</w:t>
      </w:r>
      <w:r w:rsidR="00AF2C6A" w:rsidRPr="00466417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r w:rsidR="00AF2C6A" w:rsidRPr="00466417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组平行线，梯形（</w:t>
      </w:r>
      <w:r w:rsidR="00AF2C6A" w:rsidRPr="00466417">
        <w:rPr>
          <w:rFonts w:ascii="苹方 常规" w:eastAsia="苹方 常规" w:hAnsi="苹方 常规"/>
          <w:sz w:val="24"/>
        </w:rPr>
        <w:t>trapezoid</w:t>
      </w:r>
      <w:r w:rsidR="00AF2C6A" w:rsidRPr="00466417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）有</w:t>
      </w:r>
      <w:r w:rsidR="00AF2C6A" w:rsidRPr="00466417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r w:rsidR="00AF2C6A" w:rsidRPr="00466417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组平行线。</w:t>
      </w:r>
    </w:p>
    <w:p w:rsidR="00C52A07" w:rsidRDefault="00466417" w:rsidP="00466417">
      <w:pPr>
        <w:rPr>
          <w:rFonts w:ascii="苹方 常规" w:eastAsia="苹方 常规" w:hAnsi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1</w:t>
      </w:r>
      <w:r>
        <w:rPr>
          <w:rFonts w:ascii="苹方 常规" w:eastAsia="苹方 常规" w:hAnsi="苹方 常规"/>
          <w:color w:val="2E3033"/>
          <w:sz w:val="24"/>
          <w:shd w:val="clear" w:color="auto" w:fill="FFFFFF"/>
        </w:rPr>
        <w:t>0.</w:t>
      </w:r>
      <w:r w:rsidR="00AF2C6A" w:rsidRPr="00466417"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平行四边形中</w:t>
      </w:r>
      <w:r w:rsidR="00AF2C6A" w:rsidRPr="00466417"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______</w:t>
      </w:r>
      <w:r w:rsidR="00AF2C6A" w:rsidRPr="00466417"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（</w:t>
      </w:r>
      <w:r w:rsidR="00AF2C6A" w:rsidRPr="00466417">
        <w:rPr>
          <w:rFonts w:ascii="苹方 常规" w:eastAsia="苹方 常规" w:hAnsi="苹方 常规"/>
          <w:color w:val="2E3033"/>
          <w:sz w:val="24"/>
          <w:shd w:val="clear" w:color="auto" w:fill="FFFFFF"/>
        </w:rPr>
        <w:t>rectangle</w:t>
      </w:r>
      <w:r w:rsidR="00AF2C6A" w:rsidRPr="00466417"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）的两组边分别相等且</w:t>
      </w:r>
      <w:r w:rsidR="00817D6C" w:rsidRPr="00466417"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4个角相等都是直角，</w:t>
      </w:r>
      <w:r w:rsidR="00AF2C6A" w:rsidRPr="00466417"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______</w:t>
      </w:r>
      <w:r w:rsidR="00AF2C6A" w:rsidRPr="00466417"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（</w:t>
      </w:r>
      <w:r w:rsidR="00AF2C6A" w:rsidRPr="00466417">
        <w:rPr>
          <w:rFonts w:ascii="苹方 常规" w:eastAsia="苹方 常规" w:hAnsi="苹方 常规"/>
          <w:color w:val="2E3033"/>
          <w:sz w:val="24"/>
          <w:shd w:val="clear" w:color="auto" w:fill="FFFFFF"/>
        </w:rPr>
        <w:t>rhombus</w:t>
      </w:r>
      <w:r w:rsidR="00AF2C6A" w:rsidRPr="00466417"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）四条边相等，但是邻角不相等</w:t>
      </w:r>
      <w:r w:rsidR="00817D6C" w:rsidRPr="00466417"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，</w:t>
      </w:r>
      <w:r w:rsidR="00817D6C" w:rsidRPr="00466417"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______（</w:t>
      </w:r>
      <w:r w:rsidR="00817D6C" w:rsidRPr="00466417">
        <w:rPr>
          <w:rFonts w:ascii="苹方 常规" w:eastAsia="苹方 常规" w:hAnsi="苹方 常规"/>
          <w:color w:val="2E3033"/>
          <w:sz w:val="24"/>
          <w:shd w:val="clear" w:color="auto" w:fill="FFFFFF"/>
        </w:rPr>
        <w:t>square</w:t>
      </w:r>
      <w:r w:rsidR="00817D6C" w:rsidRPr="00466417"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）的</w:t>
      </w:r>
      <w:r w:rsidR="00817D6C" w:rsidRPr="00466417"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不但</w:t>
      </w:r>
      <w:r w:rsidR="00817D6C" w:rsidRPr="00466417"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四条边都相等，</w:t>
      </w:r>
      <w:r w:rsidR="00817D6C" w:rsidRPr="00466417"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且4个角也都是直角。</w:t>
      </w:r>
    </w:p>
    <w:p w:rsidR="00466417" w:rsidRPr="00466417" w:rsidRDefault="00466417" w:rsidP="00466417">
      <w:pPr>
        <w:rPr>
          <w:rFonts w:ascii="苹方 常规" w:eastAsia="苹方 常规" w:hAnsi="苹方 常规" w:hint="eastAsia"/>
          <w:sz w:val="24"/>
        </w:rPr>
      </w:pPr>
      <w:r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1</w:t>
      </w:r>
      <w:r>
        <w:rPr>
          <w:rFonts w:ascii="苹方 常规" w:eastAsia="苹方 常规" w:hAnsi="苹方 常规"/>
          <w:color w:val="2E3033"/>
          <w:sz w:val="24"/>
          <w:shd w:val="clear" w:color="auto" w:fill="FFFFFF"/>
        </w:rPr>
        <w:t>1.</w:t>
      </w:r>
      <w:r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梯形的中位线的长度等于上下两个底边和的</w:t>
      </w:r>
      <w:r w:rsidRPr="00466417"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______</w:t>
      </w:r>
      <w:r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，等腰梯形的对角线</w:t>
      </w:r>
      <w:r w:rsidRPr="00466417"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______</w:t>
      </w:r>
      <w:r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。</w:t>
      </w:r>
    </w:p>
    <w:p w:rsidR="00C20CDA" w:rsidRDefault="00466417" w:rsidP="00C20CDA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/>
          <w:sz w:val="24"/>
        </w:rPr>
        <w:t>12</w:t>
      </w:r>
      <w:r w:rsidR="00C20CDA" w:rsidRPr="00C20CDA">
        <w:rPr>
          <w:rFonts w:ascii="苹方 常规" w:eastAsia="苹方 常规" w:hAnsi="苹方 常规" w:cs="苹方 常规" w:hint="eastAsia"/>
          <w:sz w:val="24"/>
        </w:rPr>
        <w:t>.圆的中心到圆的任意一点距离都</w:t>
      </w:r>
      <w:r w:rsidR="00C20CDA" w:rsidRPr="00C20CDA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r w:rsidR="00C20CDA" w:rsidRPr="00C20CDA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，通过圆心的对折线，可以将圆平分为两个相等的半圆。</w:t>
      </w:r>
    </w:p>
    <w:p w:rsidR="00FC48A2" w:rsidRDefault="009817BD" w:rsidP="00C20CDA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</w:t>
      </w:r>
      <w:r w:rsidR="00466417"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.</w:t>
      </w:r>
      <w:bookmarkStart w:id="0" w:name="_Hlk2475080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一个圆</w:t>
      </w:r>
      <w:r w:rsidR="00C52A07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（</w:t>
      </w:r>
      <w:r w:rsidR="00C52A07"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circle</w:t>
      </w:r>
      <w:r w:rsidR="00C52A07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）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共有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度，一个直角为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度，一个平角为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角</w:t>
      </w:r>
      <w:bookmarkEnd w:id="0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。</w:t>
      </w:r>
    </w:p>
    <w:p w:rsidR="0021688B" w:rsidRDefault="0021688B" w:rsidP="00466417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</w:t>
      </w:r>
      <w:r w:rsidR="00466417"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4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.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弓形的直线部分叫做______，弧形部分叫做弧。</w:t>
      </w:r>
    </w:p>
    <w:p w:rsidR="0021688B" w:rsidRPr="00466417" w:rsidRDefault="0021688B" w:rsidP="00C20CDA">
      <w:pP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</w:pPr>
      <w:bookmarkStart w:id="1" w:name="_GoBack"/>
      <w:bookmarkEnd w:id="1"/>
    </w:p>
    <w:sectPr w:rsidR="0021688B" w:rsidRPr="00466417">
      <w:headerReference w:type="default" r:id="rId9"/>
      <w:pgSz w:w="11906" w:h="16838"/>
      <w:pgMar w:top="1440" w:right="1800" w:bottom="1440" w:left="1800" w:header="851" w:footer="992" w:gutter="0"/>
      <w:pgBorders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gBorders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7039" w:rsidRDefault="00077039">
      <w:r>
        <w:separator/>
      </w:r>
    </w:p>
  </w:endnote>
  <w:endnote w:type="continuationSeparator" w:id="0">
    <w:p w:rsidR="00077039" w:rsidRDefault="000770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7039" w:rsidRDefault="00077039">
      <w:r>
        <w:separator/>
      </w:r>
    </w:p>
  </w:footnote>
  <w:footnote w:type="continuationSeparator" w:id="0">
    <w:p w:rsidR="00077039" w:rsidRDefault="000770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568A" w:rsidRDefault="00E91421">
    <w:pPr>
      <w:pStyle w:val="a4"/>
      <w:pBdr>
        <w:bottom w:val="single" w:sz="4" w:space="1" w:color="auto"/>
      </w:pBdr>
    </w:pPr>
    <w:r>
      <w:rPr>
        <w:rFonts w:hint="eastAsia"/>
      </w:rPr>
      <w:t>SST Notebook</w:t>
    </w:r>
    <w:r>
      <w:rPr>
        <w:rFonts w:hint="eastAsia"/>
      </w:rPr>
      <w:tab/>
    </w:r>
    <w:r>
      <w:rPr>
        <w:rFonts w:hint="eastAsia"/>
      </w:rPr>
      <w:tab/>
      <w:t>Grade1</w:t>
    </w:r>
  </w:p>
  <w:p w:rsidR="007E568A" w:rsidRDefault="007E568A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7AC1E4"/>
    <w:multiLevelType w:val="singleLevel"/>
    <w:tmpl w:val="5C7AC1E4"/>
    <w:lvl w:ilvl="0">
      <w:start w:val="1"/>
      <w:numFmt w:val="decimal"/>
      <w:suff w:val="nothing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MrW0MDU1NgcyDJV0lIJTi4sz8/NACoxqAbsjCX8sAAAA"/>
  </w:docVars>
  <w:rsids>
    <w:rsidRoot w:val="0C882A7D"/>
    <w:rsid w:val="00077039"/>
    <w:rsid w:val="0021688B"/>
    <w:rsid w:val="00246AF9"/>
    <w:rsid w:val="00466417"/>
    <w:rsid w:val="007E568A"/>
    <w:rsid w:val="00817D6C"/>
    <w:rsid w:val="008C7E14"/>
    <w:rsid w:val="009817BD"/>
    <w:rsid w:val="009D3E69"/>
    <w:rsid w:val="00AF2C6A"/>
    <w:rsid w:val="00BD434A"/>
    <w:rsid w:val="00BE39B8"/>
    <w:rsid w:val="00C20CDA"/>
    <w:rsid w:val="00C52A07"/>
    <w:rsid w:val="00CC761E"/>
    <w:rsid w:val="00E91421"/>
    <w:rsid w:val="00FC48A2"/>
    <w:rsid w:val="06550D75"/>
    <w:rsid w:val="0B326CD1"/>
    <w:rsid w:val="0C882A7D"/>
    <w:rsid w:val="0CBF0C42"/>
    <w:rsid w:val="11683140"/>
    <w:rsid w:val="12FD4300"/>
    <w:rsid w:val="144F0C89"/>
    <w:rsid w:val="17140FDB"/>
    <w:rsid w:val="1AFB47FB"/>
    <w:rsid w:val="1F7F363C"/>
    <w:rsid w:val="25CF4652"/>
    <w:rsid w:val="2D29397E"/>
    <w:rsid w:val="33BC2EE3"/>
    <w:rsid w:val="36134388"/>
    <w:rsid w:val="366D2019"/>
    <w:rsid w:val="390B29B5"/>
    <w:rsid w:val="415B79E2"/>
    <w:rsid w:val="453B1521"/>
    <w:rsid w:val="5DFA0183"/>
    <w:rsid w:val="615D3A14"/>
    <w:rsid w:val="64555C70"/>
    <w:rsid w:val="685E2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44B1BD7B"/>
  <w15:docId w15:val="{93BB6CC0-651B-4E4F-930C-AA6A9CFF0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a5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99"/>
    <w:rsid w:val="00C20CD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C330482-84BA-434E-BB0E-0E4EB5B126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179</Words>
  <Characters>1022</Characters>
  <Application>Microsoft Office Word</Application>
  <DocSecurity>0</DocSecurity>
  <Lines>8</Lines>
  <Paragraphs>2</Paragraphs>
  <ScaleCrop>false</ScaleCrop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11</cp:revision>
  <dcterms:created xsi:type="dcterms:W3CDTF">2019-02-26T17:33:00Z</dcterms:created>
  <dcterms:modified xsi:type="dcterms:W3CDTF">2019-03-02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